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p>
    <w:p>
      <w:pPr>
        <w:pStyle w:val="FirstParagraph"/>
      </w:pPr>
      <w:r>
        <w:rPr>
          <w:bCs/>
          <w:b/>
        </w:rPr>
        <w:t xml:space="preserve">Jane Doe</w:t>
      </w:r>
      <w:r>
        <w:br/>
      </w:r>
      <w:r>
        <w:t xml:space="preserve">1234 Starlight Lane</w:t>
      </w:r>
      <w:r>
        <w:br/>
      </w:r>
      <w:r>
        <w:t xml:space="preserve">Houston, TX 77001</w:t>
      </w:r>
      <w:r>
        <w:br/>
      </w:r>
      <w:r>
        <w:t xml:space="preserve">Email: jane.doe@email.com | Phone: (123) 456-7890</w:t>
      </w:r>
    </w:p>
    <w:p>
      <w:pPr>
        <w:pStyle w:val="BodyText"/>
      </w:pPr>
      <w:r>
        <w:rPr>
          <w:bCs/>
          <w:b/>
        </w:rPr>
        <w:t xml:space="preserve">Dr. Emily Carter</w:t>
      </w:r>
      <w:r>
        <w:br/>
      </w:r>
      <w:r>
        <w:t xml:space="preserve">Director of Research</w:t>
      </w:r>
      <w:r>
        <w:br/>
      </w:r>
      <w:r>
        <w:t xml:space="preserve">Space Sciences Institute</w:t>
      </w:r>
      <w:r>
        <w:br/>
      </w:r>
      <w:r>
        <w:t xml:space="preserve">456 Observatory Drive</w:t>
      </w:r>
      <w:r>
        <w:br/>
      </w:r>
      <w:r>
        <w:t xml:space="preserve">Houston, TX 77058</w:t>
      </w:r>
    </w:p>
    <w:p>
      <w:pPr>
        <w:pStyle w:val="BodyText"/>
      </w:pPr>
      <w:r>
        <w:t xml:space="preserve">Date: October 15, 2023</w:t>
      </w:r>
    </w:p>
    <w:bookmarkStart w:id="20" w:name="cover-letter"/>
    <w:p>
      <w:pPr>
        <w:pStyle w:val="Heading1"/>
      </w:pPr>
      <w:r>
        <w:rPr>
          <w:bCs/>
          <w:b/>
        </w:rPr>
        <w:t xml:space="preserve">Cover Letter</w:t>
      </w:r>
    </w:p>
    <w:p>
      <w:pPr>
        <w:pStyle w:val="FirstParagraph"/>
      </w:pPr>
      <w:r>
        <w:t xml:space="preserve">Dear Dr. Carter,</w:t>
      </w:r>
    </w:p>
    <w:bookmarkEnd w:id="20"/>
    <w:p>
      <w:pPr>
        <w:pStyle w:val="BodyText"/>
      </w:pPr>
      <w:r>
        <w:t xml:space="preserve">I am writing to express my enthusiastic interest in the Astronomer position at the Space Sciences Institute in Houston, United States. As a dedicated researcher with a profound passion for unraveling the mysteries of the cosmos, I am eager to contribute my expertise and enthusiasm to an organization that is at the forefront of astronomical discovery. Houston, with its vibrant scientific community and iconic institutions like NASA’s Johnson Space Center, offers an unparalleled environment for advancing our understanding of the universe. I am particularly inspired by your institute’s commitment to cutting-edge research and public engagement in astronomy, which aligns seamlessly with my professional goals.</w:t>
      </w:r>
    </w:p>
    <w:p>
      <w:pPr>
        <w:pStyle w:val="BodyText"/>
      </w:pPr>
      <w:r>
        <w:t xml:space="preserve">My academic journey began with a Bachelor’s degree in Physics from the University of Texas at Austin, where I developed a deep fascination for astrophysical phenomena. This passion led me to pursue a Ph.D. in Astronomy at the California Institute of Technology, where I specialized in exoplanetary systems and their atmospheric composition. My research focused on analyzing data from the James Webb Space Telescope (JWST) to identify biosignatures in distant worlds, a project that earned recognition through publication in *The Astrophysical Journal* and a presentation at the American Astronomical Society’s annual meeting. These experiences honed my skills in data analysis, computational modeling, and interdisciplinary collaboration—essential qualities for an astronomer in today’s rapidly evolving field.</w:t>
      </w:r>
    </w:p>
    <w:p>
      <w:pPr>
        <w:pStyle w:val="BodyText"/>
      </w:pPr>
      <w:r>
        <w:t xml:space="preserve">What sets me apart as an astronomer is my ability to bridge theoretical concepts with practical applications. During my postdoctoral fellowship at the Harvard-Smithsonian Center for Astrophysics, I led a team in developing algorithms to process large-scale astronomical datasets from the Dark Energy Survey. This work not only advanced our understanding of cosmic expansion but also demonstrated my capacity to innovate under technical and time constraints. Additionally, I have collaborated with international observatories, including the Atacama Large Millimeter/submillimeter Array (ALMA) in Chile, to study star-forming regions in distant galaxies. These experiences have equipped me with a global perspective and a commitment to leveraging technology for scientific advancement.</w:t>
      </w:r>
    </w:p>
    <w:p>
      <w:pPr>
        <w:pStyle w:val="BodyText"/>
      </w:pPr>
      <w:r>
        <w:t xml:space="preserve">Working as an astronomer in the United States Houston would allow me to contribute to projects that are both scientifically transformative and socially impactful. Houston’s unique position as a hub for space exploration and education makes it an ideal location to foster collaborations between academia, industry, and the public. I am particularly drawn to your institute’s initiatives in STEM outreach, such as the "Stargazing in Houston" program, which aims to inspire the next generation of scientists. I believe my background in public speaking and educational workshops—such as organizing citizen science projects for amateur astronomers—would enable me to actively participate in these efforts. Moreover, Houston’s proximity to NASA’s Johnson Space Center offers opportunities to engage with space missions and contribute to real-world applications of astronomical research.</w:t>
      </w:r>
    </w:p>
    <w:p>
      <w:pPr>
        <w:pStyle w:val="BodyText"/>
      </w:pPr>
      <w:r>
        <w:t xml:space="preserve">My professional philosophy is rooted in curiosity, integrity, and the belief that science should be accessible to all. As an astronomer, I strive to not only push the boundaries of knowledge but also to communicate its relevance to society. For instance, during my tenure at the University of Arizona’s Lunar and Planetary Laboratory, I co-founded a community lecture series titled "Cosmos in Context," which brought together experts and enthusiasts to discuss topics ranging from black holes to planetary colonization. This initiative received positive feedback for making complex concepts relatable and engaging. I am confident that my ability to translate scientific findings into compelling narratives would strengthen your institute’s mission of public engagement.</w:t>
      </w:r>
    </w:p>
    <w:p>
      <w:pPr>
        <w:pStyle w:val="BodyText"/>
      </w:pPr>
      <w:r>
        <w:t xml:space="preserve">The United States Houston, with its dynamic mix of cultural diversity and technological innovation, represents a perfect setting for an astronomer to thrive. The city’s investment in STEM education, coupled with its rich history of space exploration, creates a fertile ground for groundbreaking research. I am especially excited about the potential to collaborate on projects that intersect astronomy with other disciplines, such as environmental science or engineering. For example, studying the impact of cosmic radiation on Earth’s climate systems could yield insights relevant to both planetary science and sustainability efforts. Houston’s collaborative spirit and resources make it an ideal platform for such interdisciplinary endeavors.</w:t>
      </w:r>
    </w:p>
    <w:p>
      <w:pPr>
        <w:pStyle w:val="BodyText"/>
      </w:pPr>
      <w:r>
        <w:t xml:space="preserve">Finally, I am deeply motivated by the opportunity to work within a team that values excellence and innovation. Your institute’s reputation for fostering a supportive yet challenging environment resonates with my own professional ethos. I am particularly impressed by your recent breakthroughs in gravitational wave detection and the development of advanced spectroscopic instruments. These achievements reflect a commitment to pushing the limits of what is possible, a mindset I aim to embody in my contributions as an astronomer.</w:t>
      </w:r>
    </w:p>
    <w:p>
      <w:pPr>
        <w:pStyle w:val="BodyText"/>
      </w:pPr>
      <w:r>
        <w:t xml:space="preserve">Thank you for considering my application. I would be thrilled to bring my expertise, creativity, and passion for astronomy to the Space Sciences Institute in Houston. I am available at your earliest convenience for an interview and can be reached at (123) 456-7890 or jane.doe@email.com. I look forward to the possibility of contributing to your institute’s mission and advancing our collective understanding of the universe.</w:t>
      </w:r>
    </w:p>
    <w:p>
      <w:pPr>
        <w:pStyle w:val="BodyText"/>
      </w:pPr>
      <w:r>
        <w:t xml:space="preserve">Sincerely,</w:t>
      </w:r>
      <w:r>
        <w:br/>
      </w:r>
      <w:r>
        <w:rPr>
          <w:bCs/>
          <w:b/>
        </w:rPr>
        <w:t xml:space="preserve">Jane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dc:title>
  <dc:creator/>
  <dc:language>en</dc:language>
  <cp:keywords/>
  <dcterms:created xsi:type="dcterms:W3CDTF">2025-12-10T09:17:39Z</dcterms:created>
  <dcterms:modified xsi:type="dcterms:W3CDTF">2025-12-10T09:17:39Z</dcterms:modified>
</cp:coreProperties>
</file>

<file path=docProps/custom.xml><?xml version="1.0" encoding="utf-8"?>
<Properties xmlns="http://schemas.openxmlformats.org/officeDocument/2006/custom-properties" xmlns:vt="http://schemas.openxmlformats.org/officeDocument/2006/docPropsVTypes"/>
</file>